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87C" w:rsidRDefault="00C12335" w:rsidP="00C12335">
      <w:pPr>
        <w:pStyle w:val="Heading1"/>
        <w:jc w:val="center"/>
        <w:rPr>
          <w:rFonts w:ascii="Algerian" w:hAnsi="Algerian"/>
          <w:color w:val="000000" w:themeColor="text1"/>
          <w:sz w:val="40"/>
          <w:szCs w:val="40"/>
        </w:rPr>
      </w:pPr>
      <w:r w:rsidRPr="00C12335">
        <w:rPr>
          <w:rFonts w:ascii="Algerian" w:hAnsi="Algerian"/>
          <w:color w:val="000000" w:themeColor="text1"/>
          <w:sz w:val="40"/>
          <w:szCs w:val="40"/>
        </w:rPr>
        <w:t>Payment Gateway</w:t>
      </w:r>
    </w:p>
    <w:p w:rsidR="00C12335" w:rsidRDefault="00C12335" w:rsidP="00C12335"/>
    <w:p w:rsidR="00C12335" w:rsidRDefault="00C12335" w:rsidP="00C12335">
      <w:pPr>
        <w:pStyle w:val="Heading2"/>
        <w:spacing w:before="312"/>
        <w:rPr>
          <w:rFonts w:ascii="Segoe UI" w:hAnsi="Segoe UI" w:cs="Segoe UI"/>
          <w:color w:val="2F2F2F"/>
        </w:rPr>
      </w:pPr>
      <w:r>
        <w:rPr>
          <w:rFonts w:ascii="Segoe UI" w:hAnsi="Segoe UI" w:cs="Segoe UI"/>
          <w:color w:val="2F2F2F"/>
        </w:rPr>
        <w:t>Steps to integrate the Stripe payment gateway</w:t>
      </w:r>
    </w:p>
    <w:p w:rsidR="00C12335" w:rsidRPr="00C12335" w:rsidRDefault="00C12335" w:rsidP="00C123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hAnsi="Segoe UI" w:cs="Segoe UI"/>
          <w:color w:val="000000" w:themeColor="text1"/>
          <w:sz w:val="27"/>
          <w:szCs w:val="27"/>
        </w:rPr>
      </w:pPr>
      <w:hyperlink r:id="rId5" w:anchor="create-a-stripe-account-stripe-account-and-get-api-keys" w:history="1">
        <w:r w:rsidRPr="00C12335"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Create a Stripe account and login to get the API keys</w:t>
        </w:r>
      </w:hyperlink>
    </w:p>
    <w:p w:rsidR="00C12335" w:rsidRPr="00C12335" w:rsidRDefault="00C12335" w:rsidP="00C123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hAnsi="Segoe UI" w:cs="Segoe UI"/>
          <w:color w:val="000000" w:themeColor="text1"/>
          <w:sz w:val="27"/>
          <w:szCs w:val="27"/>
        </w:rPr>
      </w:pPr>
      <w:hyperlink r:id="rId6" w:anchor="create-a-payment-form-to-get-the-user-s-card-details" w:history="1">
        <w:r w:rsidRPr="00C12335"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Create a payment form to get the user’s card details</w:t>
        </w:r>
      </w:hyperlink>
    </w:p>
    <w:p w:rsidR="00C12335" w:rsidRPr="00C12335" w:rsidRDefault="00C12335" w:rsidP="00C123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hAnsi="Segoe UI" w:cs="Segoe UI"/>
          <w:color w:val="000000" w:themeColor="text1"/>
          <w:sz w:val="27"/>
          <w:szCs w:val="27"/>
        </w:rPr>
      </w:pPr>
      <w:hyperlink r:id="rId7" w:anchor="validate-card-details-and-to-send-the-payment-request" w:history="1">
        <w:r w:rsidRPr="00C12335"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Include Stripe JavaScript library to validate card details and to send to the Stripe server in a secure way</w:t>
        </w:r>
      </w:hyperlink>
    </w:p>
    <w:p w:rsidR="00C12335" w:rsidRPr="00C12335" w:rsidRDefault="00C12335" w:rsidP="00C123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hAnsi="Segoe UI" w:cs="Segoe UI"/>
          <w:color w:val="000000" w:themeColor="text1"/>
          <w:sz w:val="27"/>
          <w:szCs w:val="27"/>
        </w:rPr>
      </w:pPr>
      <w:hyperlink r:id="rId8" w:anchor="process-charges-via-stripe-in-php" w:history="1">
        <w:r w:rsidRPr="00C12335"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Process Stripe charges in the server-side and notify the response</w:t>
        </w:r>
      </w:hyperlink>
    </w:p>
    <w:p w:rsidR="00C12335" w:rsidRDefault="00C12335" w:rsidP="00C123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hAnsi="Segoe UI" w:cs="Segoe UI"/>
          <w:color w:val="000000" w:themeColor="text1"/>
          <w:sz w:val="27"/>
          <w:szCs w:val="27"/>
        </w:rPr>
      </w:pPr>
      <w:hyperlink r:id="rId9" w:anchor="store-and-display-stripe-payment-response" w:history="1">
        <w:r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S</w:t>
        </w:r>
        <w:r w:rsidRPr="00C12335">
          <w:rPr>
            <w:rStyle w:val="Hyperlink"/>
            <w:rFonts w:ascii="Segoe UI" w:hAnsi="Segoe UI" w:cs="Segoe UI"/>
            <w:color w:val="000000" w:themeColor="text1"/>
            <w:sz w:val="27"/>
            <w:szCs w:val="27"/>
          </w:rPr>
          <w:t>tore into a database table</w:t>
        </w:r>
      </w:hyperlink>
    </w:p>
    <w:p w:rsidR="00C12335" w:rsidRDefault="00C12335" w:rsidP="00C12335">
      <w:pPr>
        <w:spacing w:before="100" w:beforeAutospacing="1" w:after="100" w:afterAutospacing="1" w:line="240" w:lineRule="auto"/>
        <w:ind w:left="720"/>
        <w:rPr>
          <w:rFonts w:ascii="Segoe UI" w:hAnsi="Segoe UI" w:cs="Segoe UI"/>
          <w:color w:val="000000" w:themeColor="text1"/>
          <w:sz w:val="27"/>
          <w:szCs w:val="27"/>
        </w:rPr>
      </w:pPr>
    </w:p>
    <w:p w:rsidR="00C12335" w:rsidRDefault="00C12335" w:rsidP="00C12335">
      <w:pPr>
        <w:spacing w:before="100" w:beforeAutospacing="1" w:after="100" w:afterAutospacing="1" w:line="240" w:lineRule="auto"/>
        <w:ind w:left="720"/>
        <w:rPr>
          <w:rFonts w:ascii="Segoe UI" w:hAnsi="Segoe UI" w:cs="Segoe UI"/>
          <w:b/>
          <w:color w:val="000000" w:themeColor="text1"/>
          <w:sz w:val="27"/>
          <w:szCs w:val="27"/>
          <w:u w:val="double"/>
        </w:rPr>
      </w:pPr>
      <w:proofErr w:type="spellStart"/>
      <w:r w:rsidRPr="00C12335">
        <w:rPr>
          <w:rFonts w:ascii="Segoe UI" w:hAnsi="Segoe UI" w:cs="Segoe UI"/>
          <w:b/>
          <w:color w:val="000000" w:themeColor="text1"/>
          <w:sz w:val="27"/>
          <w:szCs w:val="27"/>
          <w:u w:val="double"/>
        </w:rPr>
        <w:t>Payment.php</w:t>
      </w:r>
      <w:proofErr w:type="spellEnd"/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require_onc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connection.php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!empty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token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)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token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token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name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nam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email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email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num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card-number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xp_month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month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xp_ye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$_POST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year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require_onc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libs/stripe-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php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/vendor/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autoload.php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stripe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array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(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secret_key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sk_test_zL4wgiquDHOxwMAMgrKFc1D8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publishable_key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pk_test_cnDNZhsVbq4bLFbk3mTATnxR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\Stripe\Stripe::</w:t>
      </w:r>
      <w:proofErr w:type="spellStart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etApiKey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$stripe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secret_key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customer=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\Stripe\Customer::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reate(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array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(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email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$email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sourc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$token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nam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$name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description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xyz description'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)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pro_nam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macbook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pro_Pric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123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order_id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charge=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\Stripe\Charge::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reate(array(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customer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 $customer-&gt;id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amount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pro_Pric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currency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pkr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)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hargeJson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$charge-&gt;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jsonSerializ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amount_refunded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 == 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&amp;&amp; empty(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failure_cod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) &amp;&amp; 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paid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 == 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&amp;&amp; 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captured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 == </w:t>
      </w:r>
      <w:r w:rsidRPr="00C12335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&amp;&amp; 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status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succeeded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$successMessage 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Stripe payment is completed successfully. The TXN ID is </w:t>
      </w:r>
      <w:proofErr w:type="gram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.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$chargeJson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balance_transaction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C12335" w:rsidRPr="00C12335" w:rsidRDefault="00C12335" w:rsidP="00C1233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html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lang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en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harse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UTF-8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meta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viewpor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onten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width=device-width, initial-scale=1.0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Document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!empty(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uccessMessag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) {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success-message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gram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echo $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uccessMessage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?&gt;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}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error-message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rmStripePayment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ac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metho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field-row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 Holder Name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ard-holder-name-info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info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pan&gt;&lt;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nam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nam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demoInputBox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field-row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mail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email-info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info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pan&gt;&lt;br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demoInputBox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field-row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 Number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ard-number-info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info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pan&gt;&lt;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ard-number</w:t>
      </w:r>
      <w:proofErr w:type="gram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ard-numbe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demoInputBox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field-row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ontact-row column-right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xpiry Month / Year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userEmail-info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info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pan&gt;&lt;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elec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month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month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demoSelectBox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08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08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09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9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10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10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11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11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12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12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select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elec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yea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year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demoSelectBox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18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18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19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19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0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0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1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1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2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2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3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3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4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4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5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5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6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6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7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7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8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8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29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29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op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30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2030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option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select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ontact-row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cvv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-box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VC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pa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vv-info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info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pan&gt;&lt;br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vc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cvc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demoInputBox cvv-input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pay_now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submit-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btn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class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btnAction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onClick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stripePay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(event);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loader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img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al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loade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LoaderIcon.gif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hidden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amount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0.5'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hidden'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currency_cod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USD'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hidden'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item_name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Test Product'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hidden'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nam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tem_number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val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'PHPPOTEG#1'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crip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/javascript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https://js.stripe.com/v2/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cript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cript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src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jquery.js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FF0000"/>
          <w:sz w:val="21"/>
          <w:szCs w:val="21"/>
        </w:rPr>
        <w:t>typ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text/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javascript</w:t>
      </w:r>
      <w:proofErr w:type="spellEnd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gt;&lt;/script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script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Validation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name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name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email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email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Numbe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card-number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month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month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year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year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=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error-messag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html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hide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name.trim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mail.trim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Number.trim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month.trim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year.trim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vc.trim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 ==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valid 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gram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id =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error-messag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html(</w:t>
      </w:r>
      <w:proofErr w:type="gram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All Fields are required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show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valid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set your publishable key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Stripe.setPublishableKey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pk_test_cnDNZhsVbq4bLFbk3mTATnx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callback to handle the response from stripe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tripeResponseHandle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tatus, response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response.error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enable the submit button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submit-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btn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show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$(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#loade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).css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display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non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display the errors on the form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error-message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html(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response.error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.message).show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get token id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token = response[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id'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insert the token into the form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frmStripePayment"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append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&lt;input type='hidden' name='token' value='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+ token +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' /&gt;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submit form to the server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frmStripePayment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submit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tripePay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e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.preventDefault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valid = </w:t>
      </w:r>
      <w:proofErr w:type="spellStart"/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ardValidation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gramStart"/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id ==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 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#submit-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btn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hide</w:t>
      </w:r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$(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#loader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).css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display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"inline-block"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tripe.createToken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{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number: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card-number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   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: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</w:t>
      </w:r>
      <w:proofErr w:type="spellStart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cvc</w:t>
      </w:r>
      <w:proofErr w:type="spellEnd"/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xp_month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: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month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,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   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exp_yea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: $(</w:t>
      </w:r>
      <w:r w:rsidRPr="00C12335">
        <w:rPr>
          <w:rFonts w:ascii="Consolas" w:eastAsia="Times New Roman" w:hAnsi="Consolas" w:cs="Times New Roman"/>
          <w:color w:val="A31515"/>
          <w:sz w:val="21"/>
          <w:szCs w:val="21"/>
        </w:rPr>
        <w:t>'#year'</w:t>
      </w:r>
      <w:proofErr w:type="gram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.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val</w:t>
      </w:r>
      <w:proofErr w:type="spellEnd"/>
      <w:proofErr w:type="gram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}, </w:t>
      </w:r>
      <w:proofErr w:type="spellStart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stripeResponseHandler</w:t>
      </w:r>
      <w:proofErr w:type="spellEnd"/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8000"/>
          <w:sz w:val="21"/>
          <w:szCs w:val="21"/>
        </w:rPr>
        <w:t>//submit from callback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C12335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script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C12335" w:rsidRPr="00C12335" w:rsidRDefault="00C12335" w:rsidP="00C123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2335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:rsidR="00C12335" w:rsidRPr="00C12335" w:rsidRDefault="00C12335" w:rsidP="00C12335">
      <w:pPr>
        <w:spacing w:before="100" w:beforeAutospacing="1" w:after="100" w:afterAutospacing="1" w:line="240" w:lineRule="auto"/>
        <w:ind w:left="720"/>
        <w:rPr>
          <w:rFonts w:ascii="Segoe UI" w:hAnsi="Segoe UI" w:cs="Segoe UI"/>
          <w:b/>
          <w:color w:val="000000" w:themeColor="text1"/>
          <w:sz w:val="27"/>
          <w:szCs w:val="27"/>
          <w:u w:val="double"/>
        </w:rPr>
      </w:pPr>
      <w:bookmarkStart w:id="0" w:name="_GoBack"/>
      <w:bookmarkEnd w:id="0"/>
    </w:p>
    <w:p w:rsidR="00C12335" w:rsidRPr="00C12335" w:rsidRDefault="00C12335" w:rsidP="00C12335">
      <w:pPr>
        <w:pStyle w:val="ListParagraph"/>
        <w:rPr>
          <w:b/>
          <w:color w:val="000000" w:themeColor="text1"/>
          <w:u w:val="double"/>
        </w:rPr>
      </w:pPr>
    </w:p>
    <w:sectPr w:rsidR="00C12335" w:rsidRPr="00C123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46F01"/>
    <w:multiLevelType w:val="hybridMultilevel"/>
    <w:tmpl w:val="A31A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0B47B4"/>
    <w:multiLevelType w:val="multilevel"/>
    <w:tmpl w:val="23CA77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a1MDQytzS2MDdQ0lEKTi0uzszPAykwrAUAHhkZxywAAAA="/>
  </w:docVars>
  <w:rsids>
    <w:rsidRoot w:val="00C12335"/>
    <w:rsid w:val="0071287C"/>
    <w:rsid w:val="00C12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A5307"/>
  <w15:chartTrackingRefBased/>
  <w15:docId w15:val="{3DB808EB-1887-4E3B-8D7E-9E9808D08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23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23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23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1233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123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C123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5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1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1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ppot.com/php/stripe-payment-gateway-integration-using-ph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hppot.com/php/stripe-payment-gateway-integration-using-ph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hppot.com/php/stripe-payment-gateway-integration-using-php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phppot.com/php/stripe-payment-gateway-integration-using-php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hppot.com/php/stripe-payment-gateway-integration-using-ph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253</Words>
  <Characters>7147</Characters>
  <Application>Microsoft Office Word</Application>
  <DocSecurity>0</DocSecurity>
  <Lines>59</Lines>
  <Paragraphs>16</Paragraphs>
  <ScaleCrop>false</ScaleCrop>
  <Company/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ilyas</dc:creator>
  <cp:keywords/>
  <dc:description/>
  <cp:lastModifiedBy>bilal ilyas</cp:lastModifiedBy>
  <cp:revision>1</cp:revision>
  <dcterms:created xsi:type="dcterms:W3CDTF">2020-05-03T15:33:00Z</dcterms:created>
  <dcterms:modified xsi:type="dcterms:W3CDTF">2020-05-03T15:37:00Z</dcterms:modified>
</cp:coreProperties>
</file>